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482CD1" w14:textId="77777777" w:rsidR="00675544" w:rsidRPr="00A84114" w:rsidRDefault="00675544" w:rsidP="00675544">
      <w:pPr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Załącznik nr 4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9"/>
        <w:gridCol w:w="6307"/>
      </w:tblGrid>
      <w:tr w:rsidR="00675544" w:rsidRPr="0027664F" w14:paraId="7774C9E1" w14:textId="77777777" w:rsidTr="000D0E5C">
        <w:tc>
          <w:tcPr>
            <w:tcW w:w="3119" w:type="dxa"/>
          </w:tcPr>
          <w:p w14:paraId="72EC1B07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66D5C8DC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3287A0BA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182DBC44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  <w:i/>
              </w:rPr>
            </w:pPr>
            <w:r w:rsidRPr="003621A9">
              <w:rPr>
                <w:rFonts w:ascii="Times New Roman" w:hAnsi="Times New Roman"/>
                <w:i/>
              </w:rPr>
              <w:t>(pieczęć Oferenta)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2D9C3520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  <w:p w14:paraId="5CAEDDD9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  <w:r w:rsidRPr="003621A9">
              <w:rPr>
                <w:rFonts w:ascii="Times New Roman" w:hAnsi="Times New Roman"/>
                <w:b/>
              </w:rPr>
              <w:t>OŚWIADCZENIE</w:t>
            </w:r>
            <w:r>
              <w:rPr>
                <w:rFonts w:ascii="Times New Roman" w:hAnsi="Times New Roman"/>
                <w:b/>
              </w:rPr>
              <w:t xml:space="preserve"> 2</w:t>
            </w:r>
          </w:p>
          <w:p w14:paraId="3B81A3C6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</w:tc>
      </w:tr>
    </w:tbl>
    <w:p w14:paraId="5671AC9B" w14:textId="77777777" w:rsidR="00675544" w:rsidRPr="0027664F" w:rsidRDefault="00675544" w:rsidP="00675544">
      <w:pPr>
        <w:jc w:val="both"/>
        <w:rPr>
          <w:b/>
        </w:rPr>
      </w:pPr>
    </w:p>
    <w:p w14:paraId="61F7977D" w14:textId="74856DC1" w:rsidR="00675544" w:rsidRPr="005C730C" w:rsidRDefault="00675544" w:rsidP="00675544">
      <w:pPr>
        <w:spacing w:before="72"/>
        <w:ind w:left="72"/>
        <w:rPr>
          <w:rFonts w:ascii="Times New Roman" w:hAnsi="Times New Roman"/>
          <w:color w:val="2C2B2D"/>
          <w:spacing w:val="-2"/>
        </w:rPr>
      </w:pPr>
      <w:r>
        <w:rPr>
          <w:rFonts w:ascii="Times New Roman" w:hAnsi="Times New Roman"/>
          <w:color w:val="2C2B2D"/>
          <w:spacing w:val="-2"/>
        </w:rPr>
        <w:t>ZP</w:t>
      </w:r>
      <w:r w:rsidR="00D62E37">
        <w:rPr>
          <w:rFonts w:ascii="Times New Roman" w:hAnsi="Times New Roman"/>
          <w:color w:val="2C2B2D"/>
          <w:spacing w:val="-2"/>
        </w:rPr>
        <w:t>.</w:t>
      </w:r>
      <w:r>
        <w:rPr>
          <w:rFonts w:ascii="Times New Roman" w:hAnsi="Times New Roman"/>
          <w:color w:val="2C2B2D"/>
          <w:spacing w:val="-2"/>
        </w:rPr>
        <w:t>273.</w:t>
      </w:r>
      <w:r w:rsidR="00DC1AE3">
        <w:rPr>
          <w:rFonts w:ascii="Times New Roman" w:hAnsi="Times New Roman"/>
          <w:color w:val="2C2B2D"/>
          <w:spacing w:val="-2"/>
        </w:rPr>
        <w:t>19</w:t>
      </w:r>
      <w:r w:rsidRPr="00DF5683">
        <w:rPr>
          <w:rFonts w:ascii="Times New Roman" w:hAnsi="Times New Roman"/>
          <w:color w:val="2C2B2D"/>
          <w:spacing w:val="-2"/>
        </w:rPr>
        <w:t>.20</w:t>
      </w:r>
      <w:r>
        <w:rPr>
          <w:rFonts w:ascii="Times New Roman" w:hAnsi="Times New Roman"/>
          <w:color w:val="2C2B2D"/>
          <w:spacing w:val="-2"/>
        </w:rPr>
        <w:t>20</w:t>
      </w:r>
    </w:p>
    <w:p w14:paraId="727B86CD" w14:textId="77777777" w:rsidR="00675544" w:rsidRPr="0027664F" w:rsidRDefault="00675544" w:rsidP="00675544">
      <w:pPr>
        <w:jc w:val="both"/>
      </w:pPr>
    </w:p>
    <w:p w14:paraId="07EF5200" w14:textId="4790D07E" w:rsidR="00675544" w:rsidRDefault="00675544" w:rsidP="00675544">
      <w:pPr>
        <w:rPr>
          <w:rFonts w:ascii="Times New Roman" w:hAnsi="Times New Roman"/>
          <w:b/>
        </w:rPr>
      </w:pPr>
      <w:r>
        <w:rPr>
          <w:rFonts w:ascii="Times New Roman" w:hAnsi="Times New Roman"/>
        </w:rPr>
        <w:t>Składając ofertę w zapytaniu</w:t>
      </w:r>
      <w:r w:rsidRPr="0096644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fertowy</w:t>
      </w:r>
      <w:r w:rsidRPr="00966444">
        <w:rPr>
          <w:rFonts w:ascii="Times New Roman" w:hAnsi="Times New Roman"/>
        </w:rPr>
        <w:t xml:space="preserve"> na</w:t>
      </w:r>
      <w:r w:rsidRPr="0027664F">
        <w:rPr>
          <w:b/>
        </w:rPr>
        <w:t xml:space="preserve">: </w:t>
      </w:r>
      <w:r w:rsidRPr="009670C5">
        <w:rPr>
          <w:rFonts w:ascii="Times New Roman" w:hAnsi="Times New Roman"/>
          <w:b/>
        </w:rPr>
        <w:t>„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>zapewnienie opieki  i utrzymanie w schronisku bezdomnych zwierząt z terenu Gminy Brochów w roku 202</w:t>
      </w:r>
      <w:r w:rsidR="00DC1AE3">
        <w:rPr>
          <w:rFonts w:ascii="Times New Roman" w:hAnsi="Times New Roman"/>
          <w:b/>
        </w:rPr>
        <w:t>1</w:t>
      </w:r>
      <w:r>
        <w:rPr>
          <w:rFonts w:ascii="Times New Roman" w:hAnsi="Times New Roman"/>
          <w:b/>
        </w:rPr>
        <w:t>”</w:t>
      </w:r>
    </w:p>
    <w:p w14:paraId="0329704B" w14:textId="77777777" w:rsidR="00675544" w:rsidRDefault="00675544" w:rsidP="00675544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</w:rPr>
        <w:t xml:space="preserve">1. </w:t>
      </w:r>
      <w:r>
        <w:rPr>
          <w:rFonts w:ascii="Times New Roman" w:hAnsi="Times New Roman"/>
        </w:rPr>
        <w:t>O</w:t>
      </w:r>
      <w:r w:rsidRPr="00060D11">
        <w:rPr>
          <w:rFonts w:ascii="Times New Roman" w:hAnsi="Times New Roman"/>
        </w:rPr>
        <w:t>świadczam</w:t>
      </w:r>
      <w:r>
        <w:rPr>
          <w:rFonts w:ascii="Times New Roman" w:hAnsi="Times New Roman"/>
        </w:rPr>
        <w:t>y</w:t>
      </w:r>
      <w:r w:rsidRPr="00060D11"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sz w:val="22"/>
        </w:rPr>
        <w:t>o</w:t>
      </w:r>
      <w:r w:rsidRPr="00060D11">
        <w:rPr>
          <w:rFonts w:ascii="Times New Roman" w:hAnsi="Times New Roman"/>
          <w:sz w:val="22"/>
        </w:rPr>
        <w:t>:</w:t>
      </w:r>
    </w:p>
    <w:p w14:paraId="67C599C0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chowywaniu bezpieczeństwa, porządku i czystości podczas realizacji przedmiotu umowy,</w:t>
      </w:r>
    </w:p>
    <w:p w14:paraId="22A856E9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powierzeniu prac objętych przedmiotem umowy pracownikom posiadającym wymagane do tego kwalifikacje i uprawnienia oraz zaopatrzenia ich w odpowiedni sprzęt zapewniający bezpieczeństwo,</w:t>
      </w:r>
    </w:p>
    <w:p w14:paraId="2F1AF24D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pewnieniu we własnym zakresie zaplecza organizacyjnego, personalnego i narzędzi koniecznych do wykonania przedmiotu umowy, w tym co najmniej jednego pojazdu przystosowanego do transportu zwierząt, który posiada powierzchnię i kubaturę umożliwiającą ustawienie metalowych klatek odpowiadających wielkością średniej wielkości zwierzęcia, w sposób uniemożliwiający przesuwanie się klatek w czasie transportu oraz posiadający odpowiednia wentylację,</w:t>
      </w:r>
    </w:p>
    <w:p w14:paraId="37CE3CA7" w14:textId="77777777" w:rsidR="00675544" w:rsidRPr="00B74CF2" w:rsidRDefault="00675544" w:rsidP="00675544">
      <w:pPr>
        <w:tabs>
          <w:tab w:val="left" w:pos="1134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2. </w:t>
      </w:r>
      <w:r>
        <w:rPr>
          <w:rFonts w:ascii="Times New Roman" w:hAnsi="Times New Roman"/>
        </w:rPr>
        <w:t>Spełniamy wymagania zawarte w Rozporządzeniu Ministra Rolnictwa i Rozwoju Wsi z dnia 23 czerwca 2004 r. w sprawie szczegółowych wymagań weterynaryjnych dla prowadzenia schronisk dla zwierząt,</w:t>
      </w:r>
    </w:p>
    <w:p w14:paraId="7DF9B3D9" w14:textId="77777777"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3. Przestrzegamy przepisów prawa ujętych w:</w:t>
      </w:r>
    </w:p>
    <w:p w14:paraId="6F757C39" w14:textId="77777777"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21 sierpnia 1997 r. o ochronie zwierząt,</w:t>
      </w:r>
    </w:p>
    <w:p w14:paraId="092B823C" w14:textId="77777777"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1 marca 2004 r. o ochronie zdrowia zwierząt oraz zwalczaniu chorób zakaźnych zwierząt,</w:t>
      </w:r>
    </w:p>
    <w:p w14:paraId="652FDE15" w14:textId="77777777" w:rsidR="00675544" w:rsidRPr="007A0DD0" w:rsidRDefault="00675544" w:rsidP="00675544">
      <w:pPr>
        <w:pStyle w:val="FirstParagraph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3 września 1996r. o utrzymaniu czystości i porządku w gminach,</w:t>
      </w:r>
    </w:p>
    <w:p w14:paraId="7867C4DC" w14:textId="77777777"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4. W</w:t>
      </w:r>
      <w:r w:rsidRPr="00FC5F85">
        <w:rPr>
          <w:rFonts w:ascii="Times New Roman" w:hAnsi="Times New Roman"/>
          <w:lang w:val="pl-PL"/>
        </w:rPr>
        <w:t>yraża</w:t>
      </w:r>
      <w:r>
        <w:rPr>
          <w:rFonts w:ascii="Times New Roman" w:hAnsi="Times New Roman"/>
          <w:lang w:val="pl-PL"/>
        </w:rPr>
        <w:t>my</w:t>
      </w:r>
      <w:r w:rsidRPr="00FC5F85">
        <w:rPr>
          <w:rFonts w:ascii="Times New Roman" w:hAnsi="Times New Roman"/>
          <w:lang w:val="pl-PL"/>
        </w:rPr>
        <w:t xml:space="preserve"> zgodę na przeprowadzanie kontroli prawidłowości realizacji przedmiotu zamówienia bez uprzedniego informowania Wykonawcy o tejże  kontroli.</w:t>
      </w:r>
    </w:p>
    <w:p w14:paraId="3FF82814" w14:textId="77777777" w:rsidR="00675544" w:rsidRDefault="00675544" w:rsidP="00675544">
      <w:pPr>
        <w:pStyle w:val="Tekstpodstawowy"/>
        <w:rPr>
          <w:lang w:eastAsia="en-US"/>
        </w:rPr>
      </w:pPr>
    </w:p>
    <w:p w14:paraId="2E26605B" w14:textId="77777777" w:rsidR="00675544" w:rsidRDefault="00675544" w:rsidP="00675544">
      <w:pPr>
        <w:pStyle w:val="Tekstpodstawowy"/>
        <w:rPr>
          <w:lang w:eastAsia="en-US"/>
        </w:rPr>
      </w:pPr>
    </w:p>
    <w:p w14:paraId="114B5BC7" w14:textId="77777777" w:rsidR="00675544" w:rsidRDefault="00675544" w:rsidP="00675544">
      <w:pPr>
        <w:pStyle w:val="Tekstpodstawowy"/>
        <w:rPr>
          <w:lang w:eastAsia="en-US"/>
        </w:rPr>
      </w:pPr>
    </w:p>
    <w:p w14:paraId="130C972B" w14:textId="77777777"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>..........</w:t>
      </w:r>
      <w:r>
        <w:rPr>
          <w:rFonts w:ascii="Times New Roman" w:hAnsi="Times New Roman"/>
        </w:rPr>
        <w:t>.................. dn. __.__.2020</w:t>
      </w:r>
      <w:r w:rsidRPr="0027664F">
        <w:rPr>
          <w:rFonts w:ascii="Times New Roman" w:hAnsi="Times New Roman"/>
        </w:rPr>
        <w:t xml:space="preserve"> r.                     </w:t>
      </w:r>
    </w:p>
    <w:p w14:paraId="65101719" w14:textId="77777777" w:rsidR="00675544" w:rsidRPr="0027664F" w:rsidRDefault="00675544" w:rsidP="00675544">
      <w:pPr>
        <w:pStyle w:val="Tekstpodstawowy"/>
        <w:rPr>
          <w:rFonts w:ascii="Times New Roman" w:hAnsi="Times New Roman"/>
        </w:rPr>
      </w:pPr>
    </w:p>
    <w:p w14:paraId="3553090D" w14:textId="77777777"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 xml:space="preserve">        </w:t>
      </w:r>
    </w:p>
    <w:p w14:paraId="4D8F11F0" w14:textId="77777777" w:rsidR="00675544" w:rsidRPr="003621A9" w:rsidRDefault="00675544" w:rsidP="00675544">
      <w:pPr>
        <w:pStyle w:val="Tekstpodstawowy"/>
        <w:ind w:left="3540"/>
        <w:rPr>
          <w:rFonts w:ascii="Times New Roman" w:hAnsi="Times New Roman"/>
        </w:rPr>
      </w:pPr>
      <w:r w:rsidRPr="003621A9">
        <w:rPr>
          <w:rFonts w:ascii="Times New Roman" w:hAnsi="Times New Roman"/>
        </w:rPr>
        <w:t xml:space="preserve"> ................................................................</w:t>
      </w:r>
    </w:p>
    <w:p w14:paraId="04AFF257" w14:textId="77777777" w:rsidR="00675544" w:rsidRPr="003621A9" w:rsidRDefault="00675544" w:rsidP="00675544">
      <w:pPr>
        <w:ind w:firstLine="708"/>
        <w:rPr>
          <w:rFonts w:ascii="Times New Roman" w:hAnsi="Times New Roman"/>
        </w:rPr>
      </w:pPr>
      <w:r w:rsidRPr="003621A9">
        <w:rPr>
          <w:rFonts w:ascii="Times New Roman" w:hAnsi="Times New Roman"/>
          <w:i/>
        </w:rPr>
        <w:t xml:space="preserve">                                           (podpis upełnomocnionego przedstawiciela Oferenta)</w:t>
      </w:r>
    </w:p>
    <w:p w14:paraId="6CF0B863" w14:textId="77777777" w:rsidR="00675544" w:rsidRPr="003621A9" w:rsidRDefault="00675544" w:rsidP="00675544">
      <w:pPr>
        <w:jc w:val="center"/>
        <w:rPr>
          <w:rFonts w:ascii="Times New Roman" w:hAnsi="Times New Roman"/>
          <w:b/>
        </w:rPr>
      </w:pPr>
    </w:p>
    <w:p w14:paraId="69DEA46D" w14:textId="77777777" w:rsidR="00675544" w:rsidRDefault="00675544" w:rsidP="00675544">
      <w:pPr>
        <w:jc w:val="center"/>
        <w:rPr>
          <w:b/>
        </w:rPr>
      </w:pPr>
    </w:p>
    <w:p w14:paraId="1D56CA2F" w14:textId="77777777" w:rsidR="00675544" w:rsidRDefault="00675544" w:rsidP="00675544">
      <w:pPr>
        <w:jc w:val="right"/>
        <w:rPr>
          <w:rFonts w:ascii="Times New Roman" w:hAnsi="Times New Roman"/>
          <w:b/>
        </w:rPr>
      </w:pPr>
    </w:p>
    <w:p w14:paraId="259725B9" w14:textId="77777777" w:rsidR="00F33F56" w:rsidRDefault="00F33F56"/>
    <w:sectPr w:rsidR="00F33F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5F2094"/>
    <w:multiLevelType w:val="hybridMultilevel"/>
    <w:tmpl w:val="EABCD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256AE4"/>
    <w:multiLevelType w:val="hybridMultilevel"/>
    <w:tmpl w:val="912017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5544"/>
    <w:rsid w:val="00675544"/>
    <w:rsid w:val="00D62E37"/>
    <w:rsid w:val="00DC1AE3"/>
    <w:rsid w:val="00F33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B2BF0A"/>
  <w15:chartTrackingRefBased/>
  <w15:docId w15:val="{63649023-2B63-4939-8218-3E4950CC8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75544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675544"/>
    <w:pPr>
      <w:jc w:val="both"/>
    </w:pPr>
  </w:style>
  <w:style w:type="character" w:customStyle="1" w:styleId="TekstpodstawowyZnak">
    <w:name w:val="Tekst podstawowy Znak"/>
    <w:basedOn w:val="Domylnaczcionkaakapitu"/>
    <w:link w:val="Tekstpodstawowy"/>
    <w:rsid w:val="00675544"/>
    <w:rPr>
      <w:rFonts w:ascii="Arial" w:eastAsia="Times New Roman" w:hAnsi="Arial" w:cs="Times New Roman"/>
      <w:sz w:val="24"/>
      <w:szCs w:val="20"/>
      <w:lang w:eastAsia="pl-PL"/>
    </w:rPr>
  </w:style>
  <w:style w:type="paragraph" w:customStyle="1" w:styleId="FirstParagraph">
    <w:name w:val="First Paragraph"/>
    <w:basedOn w:val="Tekstpodstawowy"/>
    <w:next w:val="Tekstpodstawowy"/>
    <w:qFormat/>
    <w:rsid w:val="00675544"/>
    <w:pPr>
      <w:spacing w:before="180" w:after="180"/>
      <w:jc w:val="left"/>
    </w:pPr>
    <w:rPr>
      <w:rFonts w:ascii="Calibri" w:eastAsia="Calibri" w:hAnsi="Calibri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675544"/>
    <w:pPr>
      <w:spacing w:before="36" w:after="36"/>
      <w:jc w:val="left"/>
    </w:pPr>
    <w:rPr>
      <w:rFonts w:ascii="Calibri" w:eastAsia="Calibri" w:hAnsi="Calibri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0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cja</dc:creator>
  <cp:keywords/>
  <dc:description/>
  <cp:lastModifiedBy>Zamówienia</cp:lastModifiedBy>
  <cp:revision>3</cp:revision>
  <cp:lastPrinted>2020-11-16T14:27:00Z</cp:lastPrinted>
  <dcterms:created xsi:type="dcterms:W3CDTF">2020-07-07T12:20:00Z</dcterms:created>
  <dcterms:modified xsi:type="dcterms:W3CDTF">2020-11-16T14:47:00Z</dcterms:modified>
</cp:coreProperties>
</file>